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Али Султ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220792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208102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199758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316970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3160058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0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201688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193973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01044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200399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0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173062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188262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193322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3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008049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3187500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485442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5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839973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Али Султани</dc:creator>
  <dc:language>ru-RU</dc:language>
  <cp:keywords/>
  <dcterms:created xsi:type="dcterms:W3CDTF">2025-09-01T09:26:06Z</dcterms:created>
  <dcterms:modified xsi:type="dcterms:W3CDTF">2025-09-01T09:2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